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390C6B" w14:textId="2A26F236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129E5F88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60C3A525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CA353E2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30D5DDF8" w14:textId="420BFDEE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DA5D8B" w:rsidRPr="00DA5D8B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6_7_8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m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="004A4CC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7B136E8" w14:textId="77777777" w:rsidR="00DA07A7" w:rsidRDefault="00DA07A7">
      <w:pPr>
        <w:rPr>
          <w:lang w:val="fr-FR"/>
        </w:rPr>
      </w:pPr>
    </w:p>
    <w:p w14:paraId="04942486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249CBA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41758A8" w14:textId="77777777" w:rsidR="00394DDC" w:rsidRPr="009D1B97" w:rsidRDefault="00394DDC" w:rsidP="00394DDC">
      <w:pPr>
        <w:pStyle w:val="Paragraphedeliste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</w:t>
      </w:r>
      <w:r w:rsidR="00545264">
        <w:rPr>
          <w:rFonts w:ascii="Times New Roman" w:hAnsi="Times New Roman"/>
          <w:color w:val="000000" w:themeColor="text1"/>
          <w:lang w:val="fr-FR"/>
        </w:rPr>
        <w:t>nt le fichier de données data_b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2EB0F05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</w:p>
    <w:p w14:paraId="5500DBC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1CFC0E2D" w14:textId="77777777" w:rsidR="00394DDC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CB8A69F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22DCE62C" w14:textId="3B37EBD0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7B405A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441112" w:rsidRPr="00441112">
        <w:rPr>
          <w:rFonts w:ascii="Times New Roman" w:hAnsi="Times New Roman"/>
          <w:b/>
          <w:color w:val="000000" w:themeColor="text1"/>
          <w:lang w:val="fr-FR"/>
        </w:rPr>
        <w:t>14997.09</w:t>
      </w:r>
    </w:p>
    <w:p w14:paraId="0F76F99C" w14:textId="77777777" w:rsidR="00394DDC" w:rsidRPr="009D1B97" w:rsidRDefault="00394DDC" w:rsidP="00394DDC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62527E0E" w14:textId="77777777" w:rsidR="00394DDC" w:rsidRPr="0060250D" w:rsidRDefault="00394DDC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proofErr w:type="spellStart"/>
      <w:r w:rsidR="00545264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11BADB9F" w14:textId="77777777" w:rsidR="00394DDC" w:rsidRPr="00034E50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88811E4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9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27233B56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DA80E1D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03322709" w14:textId="4E31D634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41112">
        <w:rPr>
          <w:rFonts w:ascii="Times New Roman" w:hAnsi="Times New Roman"/>
          <w:b/>
          <w:color w:val="000000" w:themeColor="text1"/>
          <w:lang w:val="fr-FR"/>
        </w:rPr>
        <w:tab/>
        <w:t xml:space="preserve">a) </w:t>
      </w:r>
      <w:r w:rsidR="00441112" w:rsidRPr="00441112">
        <w:rPr>
          <w:rFonts w:ascii="Times New Roman" w:hAnsi="Times New Roman"/>
          <w:b/>
          <w:color w:val="000000" w:themeColor="text1"/>
          <w:lang w:val="fr-FR"/>
        </w:rPr>
        <w:t>0.203112</w:t>
      </w:r>
      <w:r w:rsidR="00441112">
        <w:rPr>
          <w:rFonts w:ascii="Times New Roman" w:hAnsi="Times New Roman"/>
          <w:b/>
          <w:color w:val="000000" w:themeColor="text1"/>
          <w:lang w:val="fr-FR"/>
        </w:rPr>
        <w:tab/>
        <w:t xml:space="preserve">b) </w:t>
      </w:r>
      <w:r w:rsidR="00441112" w:rsidRPr="00441112">
        <w:rPr>
          <w:rFonts w:ascii="Times New Roman" w:hAnsi="Times New Roman"/>
          <w:b/>
          <w:color w:val="000000" w:themeColor="text1"/>
          <w:lang w:val="fr-FR"/>
        </w:rPr>
        <w:t>0.365309</w:t>
      </w:r>
      <w:r w:rsidR="00441112">
        <w:rPr>
          <w:rFonts w:ascii="Times New Roman" w:hAnsi="Times New Roman"/>
          <w:b/>
          <w:color w:val="000000" w:themeColor="text1"/>
          <w:lang w:val="fr-FR"/>
        </w:rPr>
        <w:tab/>
        <w:t xml:space="preserve">c) </w:t>
      </w:r>
      <w:r w:rsidR="00441112" w:rsidRPr="00441112">
        <w:rPr>
          <w:rFonts w:ascii="Times New Roman" w:hAnsi="Times New Roman"/>
          <w:b/>
          <w:color w:val="000000" w:themeColor="text1"/>
          <w:lang w:val="fr-FR"/>
        </w:rPr>
        <w:t>0.263280</w:t>
      </w:r>
    </w:p>
    <w:p w14:paraId="36103619" w14:textId="77777777" w:rsidR="004F1F75" w:rsidRPr="004F1F75" w:rsidRDefault="004F1F75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6F82EE8" w14:textId="77777777" w:rsidR="00394DDC" w:rsidRPr="0060250D" w:rsidRDefault="00394DDC" w:rsidP="00394DDC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ab/>
      </w:r>
    </w:p>
    <w:p w14:paraId="1A2C5240" w14:textId="77777777" w:rsidR="00394DDC" w:rsidRPr="00C32CD3" w:rsidRDefault="00394DDC" w:rsidP="00394DDC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315C1E2B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35FE24F3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1DC4322" w14:textId="77777777" w:rsidR="004F1F75" w:rsidRDefault="004F1F75" w:rsidP="00AE4AFA">
      <w:pPr>
        <w:ind w:left="709" w:hanging="709"/>
        <w:rPr>
          <w:rFonts w:ascii="Times New Roman" w:hAnsi="Times New Roman"/>
          <w:lang w:val="fr-FR"/>
        </w:rPr>
      </w:pPr>
    </w:p>
    <w:p w14:paraId="2A086CC8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20421132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219A6B28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3C0D95A7" w14:textId="77777777" w:rsidR="004B26F1" w:rsidRPr="003304B5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70330361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701586A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04DC0D4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08F68828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="00545264">
        <w:rPr>
          <w:rFonts w:ascii="Times New Roman" w:hAnsi="Times New Roman"/>
          <w:lang w:val="fr-FR"/>
        </w:rPr>
        <w:t>tilisez le fichier data_b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proofErr w:type="spellStart"/>
      <w:r w:rsidRPr="006D6CDA">
        <w:rPr>
          <w:rFonts w:ascii="Times New Roman" w:hAnsi="Times New Roman"/>
          <w:b/>
          <w:i/>
          <w:lang w:val="fr-FR"/>
        </w:rPr>
        <w:t>sex</w:t>
      </w:r>
      <w:proofErr w:type="spellEnd"/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9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4E77BECD" w14:textId="2D4850DE" w:rsidR="00757C4B" w:rsidRPr="00757C4B" w:rsidRDefault="009C637F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proofErr w:type="gramStart"/>
      <w:r w:rsidRPr="00757C4B">
        <w:rPr>
          <w:rFonts w:ascii="Times New Roman" w:hAnsi="Times New Roman"/>
          <w:b/>
          <w:color w:val="000000" w:themeColor="text1"/>
          <w:lang w:val="en-US"/>
        </w:rPr>
        <w:t>R :</w:t>
      </w:r>
      <w:proofErr w:type="gramEnd"/>
      <w:r w:rsidR="00757C4B" w:rsidRPr="00757C4B">
        <w:rPr>
          <w:rFonts w:ascii="Times New Roman" w:hAnsi="Times New Roman"/>
          <w:b/>
          <w:color w:val="000000" w:themeColor="text1"/>
          <w:lang w:val="en-US"/>
        </w:rPr>
        <w:tab/>
      </w:r>
      <w:r w:rsidR="00757C4B" w:rsidRPr="00757C4B">
        <w:rPr>
          <w:rFonts w:ascii="Times New Roman" w:hAnsi="Times New Roman"/>
          <w:b/>
          <w:color w:val="000000" w:themeColor="text1"/>
          <w:lang w:val="en-US"/>
        </w:rPr>
        <w:t>*</w:t>
      </w:r>
      <w:r w:rsidR="00757C4B" w:rsidRPr="00757C4B">
        <w:rPr>
          <w:rFonts w:ascii="Times New Roman" w:hAnsi="Times New Roman"/>
          <w:b/>
          <w:color w:val="000000" w:themeColor="text1"/>
          <w:lang w:val="en-US"/>
        </w:rPr>
        <w:tab/>
      </w:r>
    </w:p>
    <w:p w14:paraId="62DF923E" w14:textId="77777777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</w:p>
    <w:p w14:paraId="2E52A533" w14:textId="192A8AC9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+-----------------------------------------------------------------------------------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>+</w:t>
      </w:r>
    </w:p>
    <w:p w14:paraId="33985930" w14:textId="361211B7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          Group   |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FGT index     Population       Absolute        Relative  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76A26119" w14:textId="6E3E665B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|         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proofErr w:type="gramStart"/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share</w:t>
      </w:r>
      <w:proofErr w:type="gramEnd"/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     contribution    </w:t>
      </w:r>
      <w:proofErr w:type="spellStart"/>
      <w:r w:rsidRPr="00757C4B">
        <w:rPr>
          <w:rFonts w:ascii="Times New Roman" w:hAnsi="Times New Roman"/>
          <w:b/>
          <w:color w:val="000000" w:themeColor="text1"/>
          <w:lang w:val="en-US"/>
        </w:rPr>
        <w:t>contribution</w:t>
      </w:r>
      <w:proofErr w:type="spellEnd"/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4E73F40B" w14:textId="6AE998D5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------------------+----------------------------------------------------------------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51661C7E" w14:textId="0B180F96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Male            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|      </w:t>
      </w:r>
      <w:proofErr w:type="gramStart"/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0.336161</w:t>
      </w:r>
      <w:proofErr w:type="gramEnd"/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      0.754545        0.253648        0.694339</w:t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555FE716" w14:textId="02D939EF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|      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  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0.019070        0.020842        0.015560        0.047359</w:t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5B31249C" w14:textId="4212C94D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Female           |      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0.454912        0.245455        0.111661        0.305661</w:t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07566AEA" w14:textId="2116CCBF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|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0.058320        0.020842        0.022011        0.047359</w:t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19503840" w14:textId="1E5F14A7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|------------------+----------------------------------------------------------------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en-US"/>
        </w:rPr>
        <w:t>|</w:t>
      </w:r>
    </w:p>
    <w:p w14:paraId="358AAD4B" w14:textId="642EFF69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57C4B">
        <w:rPr>
          <w:rFonts w:ascii="Times New Roman" w:hAnsi="Times New Roman"/>
          <w:b/>
          <w:color w:val="000000" w:themeColor="text1"/>
          <w:lang w:val="en-US"/>
        </w:rPr>
        <w:t xml:space="preserve">  </w:t>
      </w:r>
      <w:r w:rsidRPr="00757C4B">
        <w:rPr>
          <w:rFonts w:ascii="Times New Roman" w:hAnsi="Times New Roman"/>
          <w:b/>
          <w:color w:val="000000" w:themeColor="text1"/>
          <w:lang w:val="fr-FR"/>
        </w:rPr>
        <w:t xml:space="preserve">|Population     |  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757C4B">
        <w:rPr>
          <w:rFonts w:ascii="Times New Roman" w:hAnsi="Times New Roman"/>
          <w:b/>
          <w:color w:val="000000" w:themeColor="text1"/>
          <w:lang w:val="fr-FR"/>
        </w:rPr>
        <w:t>0.365309        1.000000        0.365309        1.000000</w:t>
      </w:r>
      <w:r>
        <w:rPr>
          <w:rFonts w:ascii="Times New Roman" w:hAnsi="Times New Roman"/>
          <w:b/>
          <w:color w:val="000000" w:themeColor="text1"/>
          <w:lang w:val="fr-FR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2426D902" w14:textId="71872CA8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57C4B">
        <w:rPr>
          <w:rFonts w:ascii="Times New Roman" w:hAnsi="Times New Roman"/>
          <w:b/>
          <w:color w:val="000000" w:themeColor="text1"/>
          <w:lang w:val="fr-FR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757C4B">
        <w:rPr>
          <w:rFonts w:ascii="Times New Roman" w:hAnsi="Times New Roman"/>
          <w:b/>
          <w:color w:val="000000" w:themeColor="text1"/>
          <w:lang w:val="fr-FR"/>
        </w:rPr>
        <w:t xml:space="preserve"> | 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757C4B">
        <w:rPr>
          <w:rFonts w:ascii="Times New Roman" w:hAnsi="Times New Roman"/>
          <w:b/>
          <w:color w:val="000000" w:themeColor="text1"/>
          <w:lang w:val="fr-FR"/>
        </w:rPr>
        <w:t xml:space="preserve"> 0.022878        0.000000        0.022878        0.000000</w:t>
      </w:r>
      <w:r>
        <w:rPr>
          <w:rFonts w:ascii="Times New Roman" w:hAnsi="Times New Roman"/>
          <w:b/>
          <w:color w:val="000000" w:themeColor="text1"/>
          <w:lang w:val="fr-FR"/>
        </w:rPr>
        <w:tab/>
        <w:t xml:space="preserve">   </w:t>
      </w:r>
      <w:r w:rsidRPr="00757C4B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015FF580" w14:textId="659030EC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57C4B">
        <w:rPr>
          <w:rFonts w:ascii="Times New Roman" w:hAnsi="Times New Roman"/>
          <w:b/>
          <w:color w:val="000000" w:themeColor="text1"/>
          <w:lang w:val="fr-FR"/>
        </w:rPr>
        <w:t xml:space="preserve">  +-----------------------------------------------------------------------------------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757C4B">
        <w:rPr>
          <w:rFonts w:ascii="Times New Roman" w:hAnsi="Times New Roman"/>
          <w:b/>
          <w:color w:val="000000" w:themeColor="text1"/>
          <w:lang w:val="fr-FR"/>
        </w:rPr>
        <w:t>+</w:t>
      </w:r>
    </w:p>
    <w:p w14:paraId="5959E5D2" w14:textId="77777777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8D29D94" w14:textId="77777777" w:rsidR="00757C4B" w:rsidRPr="00757C4B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57C4B">
        <w:rPr>
          <w:rFonts w:ascii="Times New Roman" w:hAnsi="Times New Roman"/>
          <w:b/>
          <w:color w:val="000000" w:themeColor="text1"/>
          <w:lang w:val="fr-FR"/>
        </w:rPr>
        <w:tab/>
        <w:t>*</w:t>
      </w:r>
      <w:r w:rsidRPr="00757C4B">
        <w:rPr>
          <w:rFonts w:ascii="Times New Roman" w:hAnsi="Times New Roman"/>
          <w:b/>
          <w:color w:val="000000" w:themeColor="text1"/>
          <w:lang w:val="fr-FR"/>
        </w:rPr>
        <w:tab/>
        <w:t>Conclusion</w:t>
      </w:r>
    </w:p>
    <w:p w14:paraId="74D229D0" w14:textId="4A5327D2" w:rsidR="004F1F75" w:rsidRPr="004F1F75" w:rsidRDefault="00757C4B" w:rsidP="00757C4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57C4B">
        <w:rPr>
          <w:rFonts w:ascii="Times New Roman" w:hAnsi="Times New Roman"/>
          <w:b/>
          <w:color w:val="000000" w:themeColor="text1"/>
          <w:lang w:val="fr-FR"/>
        </w:rPr>
        <w:t>Les contributions relative et absolue (à la pauvreté totale) des ménages dirigés par des femmes sont inférieures à celles des ménages dirigés par des hommes.</w:t>
      </w:r>
    </w:p>
    <w:p w14:paraId="3D9B151C" w14:textId="77777777" w:rsidR="004F1F75" w:rsidRPr="002E7A4B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185B974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proofErr w:type="spellStart"/>
      <w:r w:rsidRPr="002C7BD2">
        <w:rPr>
          <w:rFonts w:ascii="Times New Roman" w:hAnsi="Times New Roman"/>
          <w:b/>
          <w:i/>
          <w:lang w:val="fr-FR"/>
        </w:rPr>
        <w:t>region</w:t>
      </w:r>
      <w:proofErr w:type="spellEnd"/>
      <w:r w:rsidRPr="002C7BD2">
        <w:rPr>
          <w:rFonts w:ascii="Times New Roman" w:hAnsi="Times New Roman"/>
          <w:lang w:val="fr-FR"/>
        </w:rPr>
        <w:t>). </w:t>
      </w:r>
    </w:p>
    <w:p w14:paraId="77C7E00D" w14:textId="62DEF867" w:rsidR="00893B76" w:rsidRPr="00893B76" w:rsidRDefault="009C637F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893B76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93B76" w:rsidRPr="00893B76">
        <w:rPr>
          <w:rFonts w:ascii="Times New Roman" w:hAnsi="Times New Roman"/>
          <w:b/>
          <w:color w:val="000000" w:themeColor="text1"/>
          <w:lang w:val="fr-FR"/>
        </w:rPr>
        <w:t>+-----------------------------------------------------------------------------------</w:t>
      </w:r>
      <w:r w:rsidR="00893B76">
        <w:rPr>
          <w:rFonts w:ascii="Times New Roman" w:hAnsi="Times New Roman"/>
          <w:b/>
          <w:color w:val="000000" w:themeColor="text1"/>
          <w:lang w:val="fr-FR"/>
        </w:rPr>
        <w:t xml:space="preserve">       </w:t>
      </w:r>
      <w:r w:rsidR="00893B76" w:rsidRPr="00893B76">
        <w:rPr>
          <w:rFonts w:ascii="Times New Roman" w:hAnsi="Times New Roman"/>
          <w:b/>
          <w:color w:val="000000" w:themeColor="text1"/>
          <w:lang w:val="fr-FR"/>
        </w:rPr>
        <w:t>+</w:t>
      </w:r>
    </w:p>
    <w:p w14:paraId="49EB4CA1" w14:textId="7258393A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          Group   |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FGT index     Population      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Absolute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      Relative   |</w:t>
      </w:r>
    </w:p>
    <w:p w14:paraId="62E7AAB5" w14:textId="55A9DC0B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                                  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share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     contribution   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contribution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|</w:t>
      </w:r>
    </w:p>
    <w:p w14:paraId="6C8CC302" w14:textId="7477C403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------------------+----------------------------------------------------------------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       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6F221B16" w14:textId="31A7AC04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central           |  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0.224916        0.268071        0.060293        0.165048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0A760279" w14:textId="12D30F49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| 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0.027233        0.016345        0.008466        0.024568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6C498996" w14:textId="45FE1E1D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eastern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         |        0.307212        0.266545        0.081886        0.224155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5C303115" w14:textId="40D61A06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|        0.026473        0.015916        0.008619        0.027066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3FD7DA8E" w14:textId="70B129B3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northern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        |        0.721940        0.217543        0.157053        0.429918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56E850F4" w14:textId="5799A9D8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                 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>|        0.046327        0.024678        0.024949        0.049207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2976728A" w14:textId="3D159A03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western           |        0.266609        0.247841        0.066077        0.180879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4014E010" w14:textId="357E3D39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|        0.034500        0.015462        0.010135        0.028092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7BE4AE09" w14:textId="54BAE778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------------------+----------------------------------------------------------------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0EF58283" w14:textId="214ED770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Population        |        0.365309        1.000000        0.365309        1.000000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7B9C9D26" w14:textId="68ABAC4A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|                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  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|        0.022878        0.000000        0.022878        0.000000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0228484C" w14:textId="470EE404" w:rsidR="004F1F75" w:rsidRPr="004F1F75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+-----------------------------------------------------------------------------------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>+</w:t>
      </w:r>
    </w:p>
    <w:p w14:paraId="5E6A4514" w14:textId="77777777" w:rsidR="004F1F75" w:rsidRPr="002C7BD2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2DE901D2" w14:textId="77777777" w:rsidR="00394DDC" w:rsidRPr="001F223A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lastRenderedPageBreak/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proofErr w:type="spellStart"/>
      <w:r w:rsidRPr="006B06DA">
        <w:rPr>
          <w:rFonts w:ascii="Times New Roman" w:hAnsi="Times New Roman"/>
          <w:i/>
          <w:lang w:val="fr-FR"/>
        </w:rPr>
        <w:t>ae_exp</w:t>
      </w:r>
      <w:proofErr w:type="spellEnd"/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5EF78F95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1</w:t>
      </w:r>
      <w:r w:rsidRPr="00A16E12">
        <w:rPr>
          <w:rFonts w:ascii="Times New Roman" w:hAnsi="Times New Roman"/>
          <w:lang w:val="fr-FR"/>
        </w:rPr>
        <w:t xml:space="preserve">% dans la région </w:t>
      </w:r>
      <w:proofErr w:type="gramStart"/>
      <w:r w:rsidRPr="00A16E12">
        <w:rPr>
          <w:rFonts w:ascii="Times New Roman" w:hAnsi="Times New Roman"/>
          <w:lang w:val="fr-FR"/>
        </w:rPr>
        <w:t>3;</w:t>
      </w:r>
      <w:proofErr w:type="gramEnd"/>
    </w:p>
    <w:p w14:paraId="5A4C2D1B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</w:t>
      </w:r>
      <w:proofErr w:type="gramStart"/>
      <w:r w:rsidRPr="00A16E12">
        <w:rPr>
          <w:rFonts w:ascii="Times New Roman" w:hAnsi="Times New Roman"/>
          <w:lang w:val="fr-FR"/>
        </w:rPr>
        <w:t>2;</w:t>
      </w:r>
      <w:proofErr w:type="gramEnd"/>
    </w:p>
    <w:p w14:paraId="376B46D1" w14:textId="77777777" w:rsidR="00394DDC" w:rsidRDefault="00394DDC" w:rsidP="00394DDC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298889E2" w14:textId="706B7280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893B76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761E614A" w14:textId="77777777" w:rsidR="004F1F75" w:rsidRPr="00A16E12" w:rsidRDefault="004F1F75" w:rsidP="00394DDC">
      <w:pPr>
        <w:ind w:left="708"/>
        <w:jc w:val="both"/>
        <w:rPr>
          <w:rFonts w:ascii="Times New Roman" w:hAnsi="Times New Roman"/>
          <w:lang w:val="fr-FR"/>
        </w:rPr>
      </w:pPr>
    </w:p>
    <w:p w14:paraId="06874AF3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4CD94D85" w14:textId="77777777" w:rsidR="00893B76" w:rsidRPr="00893B76" w:rsidRDefault="009C637F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proofErr w:type="gramStart"/>
      <w:r w:rsidRPr="00893B76">
        <w:rPr>
          <w:rFonts w:ascii="Times New Roman" w:hAnsi="Times New Roman"/>
          <w:b/>
          <w:color w:val="000000" w:themeColor="text1"/>
          <w:lang w:val="en-US"/>
        </w:rPr>
        <w:t>R :</w:t>
      </w:r>
      <w:proofErr w:type="gramEnd"/>
      <w:r w:rsidR="00893B76" w:rsidRPr="00893B76">
        <w:rPr>
          <w:rFonts w:ascii="Times New Roman" w:hAnsi="Times New Roman"/>
          <w:b/>
          <w:color w:val="000000" w:themeColor="text1"/>
          <w:lang w:val="en-US"/>
        </w:rPr>
        <w:tab/>
      </w:r>
      <w:r w:rsidR="00893B76" w:rsidRPr="00893B76">
        <w:rPr>
          <w:rFonts w:ascii="Times New Roman" w:hAnsi="Times New Roman"/>
          <w:b/>
          <w:color w:val="000000" w:themeColor="text1"/>
          <w:lang w:val="en-US"/>
        </w:rPr>
        <w:t>-------------------------------------------------------------------------------------</w:t>
      </w:r>
    </w:p>
    <w:p w14:paraId="477FC786" w14:textId="74A5FCAD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    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|       Estimate            STE             LB              UB  </w:t>
      </w:r>
    </w:p>
    <w:p w14:paraId="0C164237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4CF6E5FC" w14:textId="7127C94C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 Distribution_1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 </w:t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|        0.115151        0.013903        0.087861        0.142440</w:t>
      </w:r>
    </w:p>
    <w:p w14:paraId="36E1E29E" w14:textId="6501D691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 Distribution_2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 </w:t>
      </w:r>
      <w:r w:rsidRPr="00893B76">
        <w:rPr>
          <w:rFonts w:ascii="Times New Roman" w:hAnsi="Times New Roman"/>
          <w:b/>
          <w:color w:val="000000" w:themeColor="text1"/>
          <w:lang w:val="en-US"/>
        </w:rPr>
        <w:t>|        0.066931        0.007349        0.052507        0.081356</w:t>
      </w:r>
    </w:p>
    <w:p w14:paraId="12BF9AB9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5B9F5E15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Difference: (d2-d1) |       -0.048219        0.006760       -0.061487       -0.034951</w:t>
      </w:r>
    </w:p>
    <w:p w14:paraId="0BE93249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0C3AC828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                </w:t>
      </w:r>
      <w:proofErr w:type="gramStart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| 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en-US"/>
        </w:rPr>
        <w:t>Datt</w:t>
      </w:r>
      <w:proofErr w:type="spellEnd"/>
      <w:proofErr w:type="gramEnd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&amp;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en-US"/>
        </w:rPr>
        <w:t>Ravallion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approach: reference period  t1               </w:t>
      </w:r>
    </w:p>
    <w:p w14:paraId="461D4B65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6CE2499D" w14:textId="4917919E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Growth         </w:t>
      </w:r>
      <w:r w:rsidR="00066C5D">
        <w:rPr>
          <w:rFonts w:ascii="Times New Roman" w:hAnsi="Times New Roman"/>
          <w:b/>
          <w:color w:val="000000" w:themeColor="text1"/>
          <w:lang w:val="en-US"/>
        </w:rPr>
        <w:t xml:space="preserve">      </w:t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r w:rsidR="00066C5D">
        <w:rPr>
          <w:rFonts w:ascii="Times New Roman" w:hAnsi="Times New Roman"/>
          <w:b/>
          <w:color w:val="000000" w:themeColor="text1"/>
          <w:lang w:val="en-US"/>
        </w:rPr>
        <w:t xml:space="preserve">   </w:t>
      </w:r>
      <w:r w:rsidRPr="00893B76">
        <w:rPr>
          <w:rFonts w:ascii="Times New Roman" w:hAnsi="Times New Roman"/>
          <w:b/>
          <w:color w:val="000000" w:themeColor="text1"/>
          <w:lang w:val="en-US"/>
        </w:rPr>
        <w:t>|        0.035088        0.003164        0.028877        0.041299</w:t>
      </w:r>
    </w:p>
    <w:p w14:paraId="402F09C4" w14:textId="327BDB13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</w:t>
      </w:r>
      <w:proofErr w:type="gramStart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Redistribution  </w:t>
      </w:r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proofErr w:type="gramEnd"/>
      <w:r w:rsidRPr="00893B76">
        <w:rPr>
          <w:rFonts w:ascii="Times New Roman" w:hAnsi="Times New Roman"/>
          <w:b/>
          <w:color w:val="000000" w:themeColor="text1"/>
          <w:lang w:val="en-US"/>
        </w:rPr>
        <w:t>|       -0.079207        0.007787       -0.094492       -0.063923</w:t>
      </w:r>
    </w:p>
    <w:p w14:paraId="6796763F" w14:textId="5E06A1E8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Residue         </w:t>
      </w:r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|       -0.004099            ---             </w:t>
      </w:r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r w:rsidRPr="00893B76">
        <w:rPr>
          <w:rFonts w:ascii="Times New Roman" w:hAnsi="Times New Roman"/>
          <w:b/>
          <w:color w:val="000000" w:themeColor="text1"/>
          <w:lang w:val="en-US"/>
        </w:rPr>
        <w:t>---             ---</w:t>
      </w:r>
    </w:p>
    <w:p w14:paraId="12434B1F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3AA59DE2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                </w:t>
      </w:r>
      <w:proofErr w:type="gramStart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| 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en-US"/>
        </w:rPr>
        <w:t>Datt</w:t>
      </w:r>
      <w:proofErr w:type="spellEnd"/>
      <w:proofErr w:type="gramEnd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&amp;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en-US"/>
        </w:rPr>
        <w:t>Ravallion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approach: reference period  t2               </w:t>
      </w:r>
    </w:p>
    <w:p w14:paraId="7EA6B4B9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5C70244D" w14:textId="3F7E1F8B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Growth         </w:t>
      </w:r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|        0.030988        0.002251        0.026570        0.035406</w:t>
      </w:r>
    </w:p>
    <w:p w14:paraId="552D8AFE" w14:textId="648CDE4D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Redistribution </w:t>
      </w:r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|       -0.083307        0.006333       -0.095738       -0.070875</w:t>
      </w:r>
    </w:p>
    <w:p w14:paraId="4F3A1720" w14:textId="15A38EC8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Residue         </w:t>
      </w:r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|        0.004099            ---           </w:t>
      </w:r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proofErr w:type="gramStart"/>
      <w:r w:rsidR="00066C5D">
        <w:rPr>
          <w:rFonts w:ascii="Times New Roman" w:hAnsi="Times New Roman"/>
          <w:b/>
          <w:color w:val="000000" w:themeColor="text1"/>
          <w:lang w:val="en-US"/>
        </w:rPr>
        <w:tab/>
      </w: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</w:t>
      </w:r>
      <w:proofErr w:type="gramEnd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       ---</w:t>
      </w:r>
    </w:p>
    <w:p w14:paraId="02961333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526B4692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                </w:t>
      </w:r>
      <w:proofErr w:type="gramStart"/>
      <w:r w:rsidRPr="00893B76">
        <w:rPr>
          <w:rFonts w:ascii="Times New Roman" w:hAnsi="Times New Roman"/>
          <w:b/>
          <w:color w:val="000000" w:themeColor="text1"/>
          <w:lang w:val="en-US"/>
        </w:rPr>
        <w:t>|  Shapley</w:t>
      </w:r>
      <w:proofErr w:type="gramEnd"/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approach                                             </w:t>
      </w:r>
    </w:p>
    <w:p w14:paraId="787F2DF9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42139F9F" w14:textId="3B0BFABC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en-US"/>
        </w:rPr>
        <w:t xml:space="preserve">     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Growth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        </w:t>
      </w:r>
      <w:r w:rsidR="00066C5D">
        <w:rPr>
          <w:rFonts w:ascii="Times New Roman" w:hAnsi="Times New Roman"/>
          <w:b/>
          <w:color w:val="000000" w:themeColor="text1"/>
          <w:lang w:val="fr-FR"/>
        </w:rPr>
        <w:tab/>
        <w:t xml:space="preserve">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>|        0.033038        0.006886        0.019522        0.046554</w:t>
      </w:r>
    </w:p>
    <w:p w14:paraId="05DF5B7A" w14:textId="0F6BF112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    Redistribution </w:t>
      </w:r>
      <w:r w:rsidR="00066C5D">
        <w:rPr>
          <w:rFonts w:ascii="Times New Roman" w:hAnsi="Times New Roman"/>
          <w:b/>
          <w:color w:val="000000" w:themeColor="text1"/>
          <w:lang w:val="fr-FR"/>
        </w:rPr>
        <w:tab/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|       -0.081257        0.007006       -0.095008       -0.067506</w:t>
      </w:r>
    </w:p>
    <w:p w14:paraId="64C4FA16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-------------------------------------------------------------------------------------</w:t>
      </w:r>
    </w:p>
    <w:p w14:paraId="73BB029E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</w:t>
      </w:r>
    </w:p>
    <w:p w14:paraId="6860656D" w14:textId="77777777" w:rsidR="00893B76" w:rsidRPr="00893B76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 * discutons</w:t>
      </w:r>
    </w:p>
    <w:p w14:paraId="0F52F185" w14:textId="16341C95" w:rsidR="004F1F75" w:rsidRPr="004F1F75" w:rsidRDefault="00893B76" w:rsidP="00893B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Cette approche de Shapley est une approximation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lineaire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qui permet de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decomposer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des fonctions non additives.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Elle mesure les effets de croissance pur (0.033038) et de redistribution pur (-0.081257). Le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residue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dans </w:t>
      </w:r>
      <w:proofErr w:type="gramStart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la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decomposition</w:t>
      </w:r>
      <w:proofErr w:type="spellEnd"/>
      <w:proofErr w:type="gram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de la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pauvrete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apparait donc nul d'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apres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le principe de cette </w:t>
      </w:r>
      <w:proofErr w:type="spellStart"/>
      <w:r w:rsidRPr="00893B76">
        <w:rPr>
          <w:rFonts w:ascii="Times New Roman" w:hAnsi="Times New Roman"/>
          <w:b/>
          <w:color w:val="000000" w:themeColor="text1"/>
          <w:lang w:val="fr-FR"/>
        </w:rPr>
        <w:t>methode</w:t>
      </w:r>
      <w:proofErr w:type="spellEnd"/>
      <w:r w:rsidRPr="00893B76">
        <w:rPr>
          <w:rFonts w:ascii="Times New Roman" w:hAnsi="Times New Roman"/>
          <w:b/>
          <w:color w:val="000000" w:themeColor="text1"/>
          <w:lang w:val="fr-FR"/>
        </w:rPr>
        <w:t xml:space="preserve"> de Shapley.</w:t>
      </w:r>
    </w:p>
    <w:p w14:paraId="7C08395B" w14:textId="77777777" w:rsidR="004F1F75" w:rsidRPr="00B46991" w:rsidRDefault="004F1F75" w:rsidP="004F1F75">
      <w:pPr>
        <w:jc w:val="both"/>
        <w:rPr>
          <w:rFonts w:ascii="Times New Roman" w:hAnsi="Times New Roman"/>
          <w:lang w:val="fr-FR"/>
        </w:rPr>
      </w:pPr>
    </w:p>
    <w:p w14:paraId="628D412E" w14:textId="77777777" w:rsidR="00394DDC" w:rsidRDefault="00394DDC" w:rsidP="00394DDC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600A7BE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D40CA07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993385A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FE584F2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32A3737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5952A33" w14:textId="77777777" w:rsidR="004F1F75" w:rsidRPr="00370AC4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680AB9D" w14:textId="77777777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1446BA4" w14:textId="77777777" w:rsidR="00920285" w:rsidRPr="00370AC4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8E268F8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3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0E1A54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B8E243B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A4437B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0710AEF3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394DDC" w:rsidRPr="000471C3" w14:paraId="4D51DC6E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261446A4" w14:textId="77777777" w:rsidR="00394DDC" w:rsidRPr="000471C3" w:rsidRDefault="00394DDC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72E6DB6A" w14:textId="77777777" w:rsidR="00394DDC" w:rsidRPr="000471C3" w:rsidRDefault="00394DDC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proofErr w:type="spellStart"/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weight</w:t>
            </w:r>
            <w:proofErr w:type="spellEnd"/>
            <w:proofErr w:type="gramEnd"/>
          </w:p>
        </w:tc>
        <w:tc>
          <w:tcPr>
            <w:tcW w:w="1186" w:type="dxa"/>
          </w:tcPr>
          <w:p w14:paraId="1D7C698C" w14:textId="77777777" w:rsidR="00394DDC" w:rsidRPr="000471C3" w:rsidRDefault="00394DDC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inc</w:t>
            </w:r>
            <w:proofErr w:type="gramEnd"/>
            <w:r w:rsidRPr="000471C3">
              <w:rPr>
                <w:rFonts w:ascii="Times New Roman" w:eastAsia="Times New Roman" w:hAnsi="Times New Roman"/>
                <w:i/>
              </w:rPr>
              <w:t>_t1</w:t>
            </w:r>
          </w:p>
        </w:tc>
        <w:tc>
          <w:tcPr>
            <w:tcW w:w="990" w:type="dxa"/>
          </w:tcPr>
          <w:p w14:paraId="48E9D309" w14:textId="77777777" w:rsidR="00394DDC" w:rsidRPr="000471C3" w:rsidRDefault="00394DDC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394DDC" w:rsidRPr="000471C3" w14:paraId="2DB98B07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88251D5" w14:textId="77777777" w:rsidR="00394DDC" w:rsidRPr="000471C3" w:rsidRDefault="00394DDC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1A8A4B7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467E146F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6DE2B7FE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394DDC" w:rsidRPr="000471C3" w14:paraId="0FB6F2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21759D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14DE86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7CECD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13B4874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394DDC" w:rsidRPr="000471C3" w14:paraId="6A806E3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90892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5BE9F7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9B6B65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317EDA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394DDC" w:rsidRPr="000471C3" w14:paraId="6DDDCAE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C10AB4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06880D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C68828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406496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39B4292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E4A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4F3AF6B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417BBB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3D88871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394DDC" w:rsidRPr="000471C3" w14:paraId="61B0B62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F9B407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1204EEC6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248D7B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1F88E4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394DDC" w:rsidRPr="000471C3" w14:paraId="56AAB78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3485CE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1A21750C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094006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18DFA4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3F3EA55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E508E9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237A0B3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C0C51C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1FA95C1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394DDC" w:rsidRPr="000471C3" w14:paraId="190356F3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158C86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260DD9B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C64F17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4790CC8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23BEF2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02B5E1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0AC4E8C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F22E705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390584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04705C87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F71BCC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796412E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F3533D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0713249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659A5113" w14:textId="77777777" w:rsidR="00394DDC" w:rsidRPr="000471C3" w:rsidRDefault="00394DDC" w:rsidP="00394DDC">
      <w:pPr>
        <w:spacing w:after="0" w:line="240" w:lineRule="auto"/>
        <w:ind w:right="147"/>
        <w:jc w:val="both"/>
        <w:rPr>
          <w:rFonts w:ascii="Times New Roman" w:eastAsia="Times New Roman" w:hAnsi="Times New Roman"/>
          <w:b/>
        </w:rPr>
      </w:pPr>
    </w:p>
    <w:p w14:paraId="6C254248" w14:textId="77777777" w:rsidR="00394DDC" w:rsidRPr="001708FE" w:rsidRDefault="00394DDC" w:rsidP="00394DDC">
      <w:pPr>
        <w:spacing w:after="0" w:line="240" w:lineRule="auto"/>
        <w:ind w:right="164"/>
        <w:jc w:val="both"/>
        <w:rPr>
          <w:rFonts w:ascii="Cambria" w:hAnsi="Cambria"/>
          <w:sz w:val="16"/>
          <w:szCs w:val="16"/>
          <w:lang w:val="fr-FR"/>
        </w:rPr>
      </w:pPr>
    </w:p>
    <w:p w14:paraId="6C6CB213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CE4169">
        <w:rPr>
          <w:rFonts w:ascii="Times New Roman" w:eastAsia="Times New Roman" w:hAnsi="Times New Roman"/>
          <w:i/>
          <w:lang w:val="fr-FR"/>
        </w:rPr>
        <w:t>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20F86EBA" w14:textId="77777777" w:rsidR="004F1F75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5BC97B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09F3ACA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   | </w:t>
      </w:r>
      <w:proofErr w:type="spellStart"/>
      <w:r w:rsidRPr="00A73CD1">
        <w:rPr>
          <w:rFonts w:ascii="Times New Roman" w:eastAsia="Times New Roman" w:hAnsi="Times New Roman"/>
          <w:lang w:val="fr-FR"/>
        </w:rPr>
        <w:t>perc</w:t>
      </w:r>
      <w:proofErr w:type="spellEnd"/>
      <w:r w:rsidRPr="00A73CD1">
        <w:rPr>
          <w:rFonts w:ascii="Times New Roman" w:eastAsia="Times New Roman" w:hAnsi="Times New Roman"/>
          <w:lang w:val="fr-FR"/>
        </w:rPr>
        <w:t xml:space="preserve"> |</w:t>
      </w:r>
    </w:p>
    <w:p w14:paraId="079F430F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   |------|</w:t>
      </w:r>
    </w:p>
    <w:p w14:paraId="03DC4A9A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1. |    0 |</w:t>
      </w:r>
    </w:p>
    <w:p w14:paraId="3526B99B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2. |   .1 |</w:t>
      </w:r>
    </w:p>
    <w:p w14:paraId="29AB49F9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3. |   .2 |</w:t>
      </w:r>
    </w:p>
    <w:p w14:paraId="2B41A70E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4. |   .3 |</w:t>
      </w:r>
    </w:p>
    <w:p w14:paraId="10B29683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5. |   .4 |</w:t>
      </w:r>
    </w:p>
    <w:p w14:paraId="2E44CB93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   |------|</w:t>
      </w:r>
    </w:p>
    <w:p w14:paraId="204291C8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6. |   .5 |</w:t>
      </w:r>
    </w:p>
    <w:p w14:paraId="34DF7528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7. |   .6 |</w:t>
      </w:r>
    </w:p>
    <w:p w14:paraId="7B9E4EA7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8. |   .7 |</w:t>
      </w:r>
    </w:p>
    <w:p w14:paraId="033C55AE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9. |   .8 |</w:t>
      </w:r>
    </w:p>
    <w:p w14:paraId="3CAFB52D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10. |   .9 |</w:t>
      </w:r>
    </w:p>
    <w:p w14:paraId="3BC64555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    |------|</w:t>
      </w:r>
    </w:p>
    <w:p w14:paraId="405EB162" w14:textId="77777777" w:rsidR="00A73CD1" w:rsidRPr="00A73CD1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t xml:space="preserve"> 11. |    1 |</w:t>
      </w:r>
    </w:p>
    <w:p w14:paraId="5F15C9AF" w14:textId="0BC7DED6" w:rsidR="004F1F75" w:rsidRPr="00D60A54" w:rsidRDefault="00A73CD1" w:rsidP="00A73CD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A73CD1">
        <w:rPr>
          <w:rFonts w:ascii="Times New Roman" w:eastAsia="Times New Roman" w:hAnsi="Times New Roman"/>
          <w:lang w:val="fr-FR"/>
        </w:rPr>
        <w:lastRenderedPageBreak/>
        <w:t xml:space="preserve">     +------+</w:t>
      </w:r>
    </w:p>
    <w:p w14:paraId="61E71604" w14:textId="77777777" w:rsidR="00394DDC" w:rsidRPr="00D60A54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9447051" w14:textId="77777777" w:rsidR="00394DDC" w:rsidRPr="00BA399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195BD99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8977F41" w14:textId="7AC99718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A73CD1" w:rsidRPr="00A73CD1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="00A73CD1"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="00A73CD1">
        <w:rPr>
          <w:rFonts w:ascii="Times New Roman" w:eastAsia="Times New Roman" w:hAnsi="Times New Roman"/>
          <w:i/>
          <w:lang w:val="fr-FR"/>
        </w:rPr>
        <w:t>=</w:t>
      </w:r>
      <w:r w:rsidR="00A73CD1" w:rsidRPr="00A73CD1">
        <w:rPr>
          <w:rFonts w:ascii="Times New Roman" w:eastAsia="Times New Roman" w:hAnsi="Times New Roman"/>
          <w:i/>
          <w:lang w:val="fr-FR"/>
        </w:rPr>
        <w:t xml:space="preserve"> -</w:t>
      </w:r>
      <w:r w:rsidR="00A73CD1">
        <w:rPr>
          <w:rFonts w:ascii="Times New Roman" w:eastAsia="Times New Roman" w:hAnsi="Times New Roman"/>
          <w:i/>
          <w:lang w:val="fr-FR"/>
        </w:rPr>
        <w:t>0</w:t>
      </w:r>
      <w:r w:rsidR="00A73CD1" w:rsidRPr="00A73CD1">
        <w:rPr>
          <w:rFonts w:ascii="Times New Roman" w:eastAsia="Times New Roman" w:hAnsi="Times New Roman"/>
          <w:i/>
          <w:lang w:val="fr-FR"/>
        </w:rPr>
        <w:t>.3019753</w:t>
      </w:r>
    </w:p>
    <w:p w14:paraId="66F9D74C" w14:textId="77777777" w:rsidR="004F1F75" w:rsidRPr="00BA3993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9C57406" w14:textId="77777777" w:rsidR="00394DDC" w:rsidRPr="00BF7C37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4700D5D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370D80B" w14:textId="0AF77918" w:rsidR="00A73CD1" w:rsidRPr="00A73CD1" w:rsidRDefault="009C637F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A73CD1" w:rsidRPr="00A73CD1">
        <w:rPr>
          <w:rFonts w:ascii="Times New Roman" w:hAnsi="Times New Roman"/>
          <w:b/>
          <w:color w:val="000000" w:themeColor="text1"/>
          <w:lang w:val="fr-FR"/>
        </w:rPr>
        <w:t xml:space="preserve">   </w:t>
      </w:r>
    </w:p>
    <w:p w14:paraId="5B1CF49D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  |    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g_inc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|</w:t>
      </w:r>
    </w:p>
    <w:p w14:paraId="00E103FB" w14:textId="52ED55F3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  |-----------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53625899" w14:textId="10186E72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1. |         0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|</w:t>
      </w:r>
    </w:p>
    <w:p w14:paraId="7EEDCA0F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2. </w:t>
      </w:r>
      <w:proofErr w:type="gramStart"/>
      <w:r w:rsidRPr="00A73CD1">
        <w:rPr>
          <w:rFonts w:ascii="Times New Roman" w:hAnsi="Times New Roman"/>
          <w:b/>
          <w:color w:val="000000" w:themeColor="text1"/>
          <w:lang w:val="fr-FR"/>
        </w:rPr>
        <w:t>|  .</w:t>
      </w:r>
      <w:proofErr w:type="gramEnd"/>
      <w:r w:rsidRPr="00A73CD1">
        <w:rPr>
          <w:rFonts w:ascii="Times New Roman" w:hAnsi="Times New Roman"/>
          <w:b/>
          <w:color w:val="000000" w:themeColor="text1"/>
          <w:lang w:val="fr-FR"/>
        </w:rPr>
        <w:t>0266666 |</w:t>
      </w:r>
    </w:p>
    <w:p w14:paraId="036D9D03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3. | -.0833333 |</w:t>
      </w:r>
    </w:p>
    <w:p w14:paraId="1F2D1D6F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4. | -.1444445 |</w:t>
      </w:r>
    </w:p>
    <w:p w14:paraId="20CEFEA6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5. | -.0222222 |</w:t>
      </w:r>
    </w:p>
    <w:p w14:paraId="400BD92E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  |-----------|</w:t>
      </w:r>
    </w:p>
    <w:p w14:paraId="2197A05D" w14:textId="5968F5CC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6. |      -.12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|</w:t>
      </w:r>
    </w:p>
    <w:p w14:paraId="50EFE3C7" w14:textId="2D7C53E3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7. | -.</w:t>
      </w:r>
      <w:proofErr w:type="gramStart"/>
      <w:r w:rsidRPr="00A73CD1">
        <w:rPr>
          <w:rFonts w:ascii="Times New Roman" w:hAnsi="Times New Roman"/>
          <w:b/>
          <w:color w:val="000000" w:themeColor="text1"/>
          <w:lang w:val="fr-FR"/>
        </w:rPr>
        <w:t>1444445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|</w:t>
      </w:r>
      <w:proofErr w:type="gramEnd"/>
    </w:p>
    <w:p w14:paraId="1E023AE3" w14:textId="4D64C23C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8. | -.</w:t>
      </w:r>
      <w:proofErr w:type="gramStart"/>
      <w:r w:rsidRPr="00A73CD1">
        <w:rPr>
          <w:rFonts w:ascii="Times New Roman" w:hAnsi="Times New Roman"/>
          <w:b/>
          <w:color w:val="000000" w:themeColor="text1"/>
          <w:lang w:val="fr-FR"/>
        </w:rPr>
        <w:t>1619047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|</w:t>
      </w:r>
      <w:proofErr w:type="gramEnd"/>
    </w:p>
    <w:p w14:paraId="5699D807" w14:textId="294B6B6B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9. |      -.45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 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67015BE8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10. | -.5111111 |</w:t>
      </w:r>
    </w:p>
    <w:p w14:paraId="3A2FCB8B" w14:textId="76BC4365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|-----------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  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>|</w:t>
      </w:r>
    </w:p>
    <w:p w14:paraId="56A05B6D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11. | -.4866667 |</w:t>
      </w:r>
    </w:p>
    <w:p w14:paraId="06191DEF" w14:textId="4A551556" w:rsidR="004F1F75" w:rsidRPr="004F1F75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  </w:t>
      </w:r>
    </w:p>
    <w:p w14:paraId="0C9E1878" w14:textId="77777777" w:rsidR="004F1F75" w:rsidRPr="00BF7C37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81D6160" w14:textId="77777777" w:rsidR="00394DDC" w:rsidRPr="00BA0EC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0A2D790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F9528B3" w14:textId="77777777" w:rsidR="00A73CD1" w:rsidRPr="00A73CD1" w:rsidRDefault="009C637F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proofErr w:type="gramStart"/>
      <w:r w:rsidRPr="00A73CD1">
        <w:rPr>
          <w:rFonts w:ascii="Times New Roman" w:hAnsi="Times New Roman"/>
          <w:b/>
          <w:color w:val="000000" w:themeColor="text1"/>
          <w:lang w:val="en-US"/>
        </w:rPr>
        <w:t>R :</w:t>
      </w:r>
      <w:proofErr w:type="gramEnd"/>
      <w:r w:rsidR="00A73CD1" w:rsidRPr="00A73CD1">
        <w:rPr>
          <w:rFonts w:ascii="Times New Roman" w:hAnsi="Times New Roman"/>
          <w:b/>
          <w:color w:val="000000" w:themeColor="text1"/>
          <w:lang w:val="en-US"/>
        </w:rPr>
        <w:tab/>
      </w:r>
      <w:r w:rsidR="00A73CD1" w:rsidRPr="00A73CD1">
        <w:rPr>
          <w:rFonts w:ascii="Times New Roman" w:hAnsi="Times New Roman"/>
          <w:b/>
          <w:color w:val="000000" w:themeColor="text1"/>
          <w:lang w:val="en-US"/>
        </w:rPr>
        <w:t xml:space="preserve">*line </w:t>
      </w:r>
      <w:proofErr w:type="spellStart"/>
      <w:r w:rsidR="00A73CD1" w:rsidRPr="00A73CD1">
        <w:rPr>
          <w:rFonts w:ascii="Times New Roman" w:hAnsi="Times New Roman"/>
          <w:b/>
          <w:color w:val="000000" w:themeColor="text1"/>
          <w:lang w:val="en-US"/>
        </w:rPr>
        <w:t>g_inc</w:t>
      </w:r>
      <w:proofErr w:type="spellEnd"/>
      <w:r w:rsidR="00A73CD1" w:rsidRPr="00A73CD1"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proofErr w:type="spellStart"/>
      <w:r w:rsidR="00A73CD1" w:rsidRPr="00A73CD1">
        <w:rPr>
          <w:rFonts w:ascii="Times New Roman" w:hAnsi="Times New Roman"/>
          <w:b/>
          <w:color w:val="000000" w:themeColor="text1"/>
          <w:lang w:val="en-US"/>
        </w:rPr>
        <w:t>g_mean</w:t>
      </w:r>
      <w:proofErr w:type="spellEnd"/>
      <w:r w:rsidR="00A73CD1" w:rsidRPr="00A73CD1">
        <w:rPr>
          <w:rFonts w:ascii="Times New Roman" w:hAnsi="Times New Roman"/>
          <w:b/>
          <w:color w:val="000000" w:themeColor="text1"/>
          <w:lang w:val="en-US"/>
        </w:rPr>
        <w:t xml:space="preserve"> perc</w:t>
      </w:r>
    </w:p>
    <w:p w14:paraId="08471699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</w:t>
      </w:r>
    </w:p>
    <w:p w14:paraId="2A3AAE92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r w:rsidRPr="00A73CD1">
        <w:rPr>
          <w:rFonts w:ascii="Times New Roman" w:hAnsi="Times New Roman"/>
          <w:b/>
          <w:color w:val="000000" w:themeColor="text1"/>
          <w:lang w:val="fr-FR"/>
        </w:rPr>
        <w:t>*discutons les résultats</w:t>
      </w:r>
    </w:p>
    <w:p w14:paraId="2847D95A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>Lorsque le percentile = 0, la croissance individuelle des revenus = 0.</w:t>
      </w:r>
    </w:p>
    <w:p w14:paraId="0D895452" w14:textId="676A2204" w:rsidR="004F1F75" w:rsidRPr="004F1F75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>La croissance des moyennes (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g_mean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) est constante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quelque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soit la valeur des percentiles.</w:t>
      </w:r>
    </w:p>
    <w:p w14:paraId="68747F8A" w14:textId="77777777" w:rsidR="004F1F75" w:rsidRPr="00BA0EC3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84DC259" w14:textId="77777777" w:rsidR="00394DDC" w:rsidRPr="00EC03D1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</w:t>
      </w:r>
      <w:proofErr w:type="spellStart"/>
      <w:r w:rsidRPr="003B65C4">
        <w:rPr>
          <w:rFonts w:ascii="Times New Roman" w:eastAsia="Times New Roman" w:hAnsi="Times New Roman"/>
          <w:lang w:val="fr-FR"/>
        </w:rPr>
        <w:t>Ravallion</w:t>
      </w:r>
      <w:proofErr w:type="spellEnd"/>
      <w:r w:rsidRPr="003B65C4">
        <w:rPr>
          <w:rFonts w:ascii="Times New Roman" w:eastAsia="Times New Roman" w:hAnsi="Times New Roman"/>
          <w:lang w:val="fr-FR"/>
        </w:rPr>
        <w:t xml:space="preserve">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3A25BBC8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252DD54" w14:textId="6C61E925" w:rsidR="00A73CD1" w:rsidRPr="00A73CD1" w:rsidRDefault="009C637F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A73CD1" w:rsidRPr="00A73CD1">
        <w:t xml:space="preserve"> </w:t>
      </w:r>
      <w:proofErr w:type="spellStart"/>
      <w:r w:rsidR="00A73CD1" w:rsidRPr="00A73CD1">
        <w:rPr>
          <w:rFonts w:ascii="Times New Roman" w:hAnsi="Times New Roman"/>
          <w:b/>
          <w:color w:val="000000" w:themeColor="text1"/>
          <w:lang w:val="fr-FR"/>
        </w:rPr>
        <w:t>ipropoor</w:t>
      </w:r>
      <w:proofErr w:type="spellEnd"/>
      <w:r w:rsidR="00A73CD1" w:rsidRPr="00A73CD1">
        <w:rPr>
          <w:rFonts w:ascii="Times New Roman" w:hAnsi="Times New Roman"/>
          <w:b/>
          <w:color w:val="000000" w:themeColor="text1"/>
          <w:lang w:val="fr-FR"/>
        </w:rPr>
        <w:t xml:space="preserve"> inc_t1 inc_t2, </w:t>
      </w:r>
      <w:proofErr w:type="spellStart"/>
      <w:proofErr w:type="gramStart"/>
      <w:r w:rsidR="00A73CD1" w:rsidRPr="00A73CD1">
        <w:rPr>
          <w:rFonts w:ascii="Times New Roman" w:hAnsi="Times New Roman"/>
          <w:b/>
          <w:color w:val="000000" w:themeColor="text1"/>
          <w:lang w:val="fr-FR"/>
        </w:rPr>
        <w:t>pline</w:t>
      </w:r>
      <w:proofErr w:type="spellEnd"/>
      <w:r w:rsidR="00A73CD1" w:rsidRPr="00A73CD1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="00A73CD1" w:rsidRPr="00A73CD1">
        <w:rPr>
          <w:rFonts w:ascii="Times New Roman" w:hAnsi="Times New Roman"/>
          <w:b/>
          <w:color w:val="000000" w:themeColor="text1"/>
          <w:lang w:val="fr-FR"/>
        </w:rPr>
        <w:t>10.4)</w:t>
      </w:r>
    </w:p>
    <w:p w14:paraId="0001BFCD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</w:t>
      </w: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Poverty line  </w:t>
      </w:r>
      <w:proofErr w:type="gramStart"/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:</w:t>
      </w:r>
      <w:proofErr w:type="gramEnd"/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      10.40</w:t>
      </w:r>
    </w:p>
    <w:p w14:paraId="5E27DE9B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 Parameter </w:t>
      </w:r>
      <w:proofErr w:type="gramStart"/>
      <w:r w:rsidRPr="00A73CD1">
        <w:rPr>
          <w:rFonts w:ascii="Times New Roman" w:hAnsi="Times New Roman"/>
          <w:b/>
          <w:color w:val="000000" w:themeColor="text1"/>
          <w:lang w:val="en-US"/>
        </w:rPr>
        <w:t>alpha :</w:t>
      </w:r>
      <w:proofErr w:type="gramEnd"/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       0.00</w:t>
      </w:r>
    </w:p>
    <w:p w14:paraId="3A93D6EC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-----------------------------------------------------------------------------------------------</w:t>
      </w:r>
    </w:p>
    <w:p w14:paraId="54A8F1AD" w14:textId="1A01AA32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             Pro-poor indices |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 </w:t>
      </w: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Estimate            STE             LB              UB  </w:t>
      </w:r>
    </w:p>
    <w:p w14:paraId="704C60CC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------------------------------+----------------------------------------------------------------</w:t>
      </w:r>
    </w:p>
    <w:p w14:paraId="3D2A61FA" w14:textId="272C5F1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               Growth rate(g) |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-0.301975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A73CD1">
        <w:rPr>
          <w:rFonts w:ascii="Times New Roman" w:hAnsi="Times New Roman"/>
          <w:b/>
          <w:color w:val="000000" w:themeColor="text1"/>
          <w:lang w:val="en-US"/>
        </w:rPr>
        <w:t>0.068365       -0.456627       -0.147324</w:t>
      </w:r>
    </w:p>
    <w:p w14:paraId="1DFD9501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------------------------------+----------------------------------------------------------------</w:t>
      </w:r>
    </w:p>
    <w:p w14:paraId="244A1165" w14:textId="559A12C2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en-US"/>
        </w:rPr>
        <w:t>Ravallion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&amp; Chen (2003) index |       -0.316687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A73CD1">
        <w:rPr>
          <w:rFonts w:ascii="Times New Roman" w:hAnsi="Times New Roman"/>
          <w:b/>
          <w:color w:val="000000" w:themeColor="text1"/>
          <w:lang w:val="en-US"/>
        </w:rPr>
        <w:t>0.164438       -0.688673        0.055299</w:t>
      </w:r>
    </w:p>
    <w:p w14:paraId="488A14DA" w14:textId="12CE902B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en-US"/>
        </w:rPr>
        <w:t xml:space="preserve"> 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Ravallion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&amp; Chen (2003) - g   |       -0.014711 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0.116486       -0.278222        0.248799</w:t>
      </w:r>
    </w:p>
    <w:p w14:paraId="744EBBC5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------------------------------+----------------------------------------------------------------</w:t>
      </w:r>
    </w:p>
    <w:p w14:paraId="0B8666D6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Kakwani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&amp;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Pernia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(2000) index |        1.333333        0.418947        0.385609        2.281058</w:t>
      </w:r>
    </w:p>
    <w:p w14:paraId="3E23D35E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lastRenderedPageBreak/>
        <w:t xml:space="preserve">  ------------------------------+----------------------------------------------------------------</w:t>
      </w:r>
    </w:p>
    <w:p w14:paraId="7F709CC1" w14:textId="584C6F0A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                  PEGR index | 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-0.402634        0.181351       -0.812877        0.007610</w:t>
      </w:r>
    </w:p>
    <w:p w14:paraId="1E3A8FA0" w14:textId="25503ACF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                   PEGR - g   |     </w:t>
      </w:r>
      <w:r>
        <w:rPr>
          <w:rFonts w:ascii="Times New Roman" w:hAnsi="Times New Roman"/>
          <w:b/>
          <w:color w:val="000000" w:themeColor="text1"/>
          <w:lang w:val="fr-FR"/>
        </w:rPr>
        <w:tab/>
      </w:r>
      <w:proofErr w:type="gramStart"/>
      <w:r>
        <w:rPr>
          <w:rFonts w:ascii="Times New Roman" w:hAnsi="Times New Roman"/>
          <w:b/>
          <w:color w:val="000000" w:themeColor="text1"/>
          <w:lang w:val="fr-FR"/>
        </w:rPr>
        <w:tab/>
      </w: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-</w:t>
      </w:r>
      <w:proofErr w:type="gramEnd"/>
      <w:r w:rsidRPr="00A73CD1">
        <w:rPr>
          <w:rFonts w:ascii="Times New Roman" w:hAnsi="Times New Roman"/>
          <w:b/>
          <w:color w:val="000000" w:themeColor="text1"/>
          <w:lang w:val="fr-FR"/>
        </w:rPr>
        <w:t>0.100658        0.136631       -0.409739        0.208422</w:t>
      </w:r>
    </w:p>
    <w:p w14:paraId="47A4BC2D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-----------------------------------------------------------------------------------------------</w:t>
      </w:r>
    </w:p>
    <w:p w14:paraId="15D3D607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AC68F8C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 *discutons</w:t>
      </w:r>
    </w:p>
    <w:p w14:paraId="2E7DF93A" w14:textId="77777777" w:rsidR="00A73CD1" w:rsidRPr="00A73CD1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Plus la croissance parmi les pauvres est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eleve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quelque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soit l'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evolution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des revenus parmi les non-pauvres,</w:t>
      </w:r>
    </w:p>
    <w:p w14:paraId="54A1AD44" w14:textId="31CEFA37" w:rsidR="004F1F75" w:rsidRPr="004F1F75" w:rsidRDefault="00A73CD1" w:rsidP="00A73C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A73CD1">
        <w:rPr>
          <w:rFonts w:ascii="Times New Roman" w:hAnsi="Times New Roman"/>
          <w:b/>
          <w:color w:val="000000" w:themeColor="text1"/>
          <w:lang w:val="fr-FR"/>
        </w:rPr>
        <w:t>plus</w:t>
      </w:r>
      <w:proofErr w:type="gram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l'indice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Ravalion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et Chen est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eleve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. </w:t>
      </w:r>
      <w:proofErr w:type="gramStart"/>
      <w:r w:rsidRPr="00A73CD1">
        <w:rPr>
          <w:rFonts w:ascii="Times New Roman" w:hAnsi="Times New Roman"/>
          <w:b/>
          <w:color w:val="000000" w:themeColor="text1"/>
          <w:lang w:val="fr-FR"/>
        </w:rPr>
        <w:t>en</w:t>
      </w:r>
      <w:proofErr w:type="gram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ce sens, ils sont </w:t>
      </w:r>
      <w:proofErr w:type="spellStart"/>
      <w:r w:rsidRPr="00A73CD1">
        <w:rPr>
          <w:rFonts w:ascii="Times New Roman" w:hAnsi="Times New Roman"/>
          <w:b/>
          <w:color w:val="000000" w:themeColor="text1"/>
          <w:lang w:val="fr-FR"/>
        </w:rPr>
        <w:t>concernes</w:t>
      </w:r>
      <w:proofErr w:type="spellEnd"/>
      <w:r w:rsidRPr="00A73CD1">
        <w:rPr>
          <w:rFonts w:ascii="Times New Roman" w:hAnsi="Times New Roman"/>
          <w:b/>
          <w:color w:val="000000" w:themeColor="text1"/>
          <w:lang w:val="fr-FR"/>
        </w:rPr>
        <w:t xml:space="preserve"> par la croissance absolue en faveur des pauvres.</w:t>
      </w:r>
    </w:p>
    <w:p w14:paraId="5980D9BA" w14:textId="77777777" w:rsidR="004F1F75" w:rsidRPr="00EC03D1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F2D8E1C" w14:textId="77777777" w:rsidR="00394DDC" w:rsidRPr="00702FB8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51B1A455" w14:textId="77777777" w:rsidR="004B26F1" w:rsidRDefault="004B26F1" w:rsidP="00394DDC">
      <w:pPr>
        <w:spacing w:after="0" w:line="240" w:lineRule="auto"/>
        <w:ind w:left="64" w:right="147" w:firstLine="350"/>
        <w:jc w:val="both"/>
        <w:rPr>
          <w:lang w:val="fr-FR"/>
        </w:rPr>
      </w:pPr>
    </w:p>
    <w:p w14:paraId="2BE990BE" w14:textId="77777777" w:rsidR="00F16F3F" w:rsidRPr="00F16F3F" w:rsidRDefault="009C637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F16F3F">
        <w:rPr>
          <w:rFonts w:ascii="Times New Roman" w:hAnsi="Times New Roman"/>
          <w:b/>
          <w:color w:val="000000" w:themeColor="text1"/>
          <w:lang w:val="fr-FR"/>
        </w:rPr>
        <w:tab/>
      </w:r>
      <w:r w:rsidR="00F16F3F" w:rsidRPr="00F16F3F">
        <w:rPr>
          <w:rFonts w:ascii="Times New Roman" w:hAnsi="Times New Roman"/>
          <w:b/>
          <w:color w:val="000000" w:themeColor="text1"/>
          <w:lang w:val="fr-FR"/>
        </w:rPr>
        <w:t xml:space="preserve">* </w:t>
      </w:r>
      <w:proofErr w:type="spellStart"/>
      <w:r w:rsidR="00F16F3F" w:rsidRPr="00F16F3F">
        <w:rPr>
          <w:rFonts w:ascii="Times New Roman" w:hAnsi="Times New Roman"/>
          <w:b/>
          <w:color w:val="000000" w:themeColor="text1"/>
          <w:lang w:val="fr-FR"/>
        </w:rPr>
        <w:t>dfgtgr</w:t>
      </w:r>
      <w:proofErr w:type="spellEnd"/>
      <w:r w:rsidR="00F16F3F" w:rsidRPr="00F16F3F">
        <w:rPr>
          <w:rFonts w:ascii="Times New Roman" w:hAnsi="Times New Roman"/>
          <w:b/>
          <w:color w:val="000000" w:themeColor="text1"/>
          <w:lang w:val="fr-FR"/>
        </w:rPr>
        <w:t xml:space="preserve"> inc_t1 inc_t2, </w:t>
      </w:r>
      <w:proofErr w:type="gramStart"/>
      <w:r w:rsidR="00F16F3F" w:rsidRPr="00F16F3F">
        <w:rPr>
          <w:rFonts w:ascii="Times New Roman" w:hAnsi="Times New Roman"/>
          <w:b/>
          <w:color w:val="000000" w:themeColor="text1"/>
          <w:lang w:val="fr-FR"/>
        </w:rPr>
        <w:t>alpha(</w:t>
      </w:r>
      <w:proofErr w:type="gramEnd"/>
      <w:r w:rsidR="00F16F3F" w:rsidRPr="00F16F3F">
        <w:rPr>
          <w:rFonts w:ascii="Times New Roman" w:hAnsi="Times New Roman"/>
          <w:b/>
          <w:color w:val="000000" w:themeColor="text1"/>
          <w:lang w:val="fr-FR"/>
        </w:rPr>
        <w:t xml:space="preserve">1) </w:t>
      </w:r>
      <w:proofErr w:type="spellStart"/>
      <w:r w:rsidR="00F16F3F" w:rsidRPr="00F16F3F">
        <w:rPr>
          <w:rFonts w:ascii="Times New Roman" w:hAnsi="Times New Roman"/>
          <w:b/>
          <w:color w:val="000000" w:themeColor="text1"/>
          <w:lang w:val="fr-FR"/>
        </w:rPr>
        <w:t>pline</w:t>
      </w:r>
      <w:proofErr w:type="spellEnd"/>
      <w:r w:rsidR="00F16F3F" w:rsidRPr="00F16F3F">
        <w:rPr>
          <w:rFonts w:ascii="Times New Roman" w:hAnsi="Times New Roman"/>
          <w:b/>
          <w:color w:val="000000" w:themeColor="text1"/>
          <w:lang w:val="fr-FR"/>
        </w:rPr>
        <w:t>(10.4)</w:t>
      </w:r>
    </w:p>
    <w:p w14:paraId="3A62A124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4CCACEE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>Decomposition of the variation in the FGT index into growth and redistribution.</w:t>
      </w:r>
    </w:p>
    <w:p w14:paraId="6B1311E8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Parameter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en-US"/>
        </w:rPr>
        <w:t>alpha :</w:t>
      </w:r>
      <w:proofErr w:type="gram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   1.00</w:t>
      </w:r>
    </w:p>
    <w:p w14:paraId="55A2DD67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Poverty line 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:</w:t>
      </w:r>
      <w:proofErr w:type="gram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  10.40</w:t>
      </w:r>
    </w:p>
    <w:p w14:paraId="64149673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------------------------------------------------------------------------------------</w:t>
      </w:r>
    </w:p>
    <w:p w14:paraId="04DCB869" w14:textId="7003D4E5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                |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Estimate            STE             LB              UB  </w:t>
      </w:r>
    </w:p>
    <w:p w14:paraId="229B4693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</w:t>
      </w:r>
      <w:r w:rsidRPr="00F16F3F">
        <w:rPr>
          <w:rFonts w:ascii="Times New Roman" w:hAnsi="Times New Roman"/>
          <w:b/>
          <w:color w:val="000000" w:themeColor="text1"/>
          <w:lang w:val="fr-FR"/>
        </w:rPr>
        <w:t>--------------------+----------------------------------------------------------------</w:t>
      </w:r>
    </w:p>
    <w:p w14:paraId="39EF323F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     Distribution_1 |        0.311538        0.105810        0.072180        0.550897</w:t>
      </w:r>
    </w:p>
    <w:p w14:paraId="2867613F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     Distribution_2 |        0.456346        0.072481        0.292383        0.620309</w:t>
      </w:r>
    </w:p>
    <w:p w14:paraId="210A76DE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>--------------------+----------------------------------------------------------------</w:t>
      </w:r>
    </w:p>
    <w:p w14:paraId="297EF958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Difference: (d2-d1) |        0.144808        0.044233        0.044745        0.244871</w:t>
      </w:r>
    </w:p>
    <w:p w14:paraId="07305E84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65A6B49C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               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| 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en-US"/>
        </w:rPr>
        <w:t>Datt</w:t>
      </w:r>
      <w:proofErr w:type="spellEnd"/>
      <w:proofErr w:type="gram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&amp;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en-US"/>
        </w:rPr>
        <w:t>Ravallion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approach: reference period  t1               </w:t>
      </w:r>
    </w:p>
    <w:p w14:paraId="476BA986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08536641" w14:textId="1BD171C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Growth          |        </w:t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 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>0.145484        0.036725        0.062407        0.228562</w:t>
      </w:r>
    </w:p>
    <w:p w14:paraId="028686A9" w14:textId="2147D633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en-US"/>
        </w:rPr>
        <w:t>Redistribution  |</w:t>
      </w:r>
      <w:proofErr w:type="gram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 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-0.057026        0.026851       -0.117767        0.003714</w:t>
      </w:r>
    </w:p>
    <w:p w14:paraId="7DE8B9F6" w14:textId="7AB06A40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Residue         |       </w:t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  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0.056350            --- 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---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---</w:t>
      </w:r>
    </w:p>
    <w:p w14:paraId="643317E4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17286A9C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               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| 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en-US"/>
        </w:rPr>
        <w:t>Datt</w:t>
      </w:r>
      <w:proofErr w:type="spellEnd"/>
      <w:proofErr w:type="gram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&amp;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en-US"/>
        </w:rPr>
        <w:t>Ravallion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approach: reference period  t2               </w:t>
      </w:r>
    </w:p>
    <w:p w14:paraId="048EA1EA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6EE64D2B" w14:textId="6C665C8A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Growth          |       </w:t>
      </w:r>
      <w:r>
        <w:rPr>
          <w:rFonts w:ascii="Times New Roman" w:hAnsi="Times New Roman"/>
          <w:b/>
          <w:color w:val="000000" w:themeColor="text1"/>
          <w:lang w:val="en-US"/>
        </w:rPr>
        <w:tab/>
        <w:t xml:space="preserve">   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0.201834        0.059022        0.068318        0.335350</w:t>
      </w:r>
    </w:p>
    <w:p w14:paraId="142B6F8C" w14:textId="2DF90774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en-US"/>
        </w:rPr>
        <w:t>Redistribution  |</w:t>
      </w:r>
      <w:proofErr w:type="gram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0.000677        0.009501       -0.022169        0.020816</w:t>
      </w:r>
    </w:p>
    <w:p w14:paraId="61630A53" w14:textId="67705C61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Residue         |      </w:t>
      </w:r>
      <w:r>
        <w:rPr>
          <w:rFonts w:ascii="Times New Roman" w:hAnsi="Times New Roman"/>
          <w:b/>
          <w:color w:val="000000" w:themeColor="text1"/>
          <w:lang w:val="en-US"/>
        </w:rPr>
        <w:t xml:space="preserve">      </w:t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-0.056350            ---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---             </w:t>
      </w:r>
      <w:r>
        <w:rPr>
          <w:rFonts w:ascii="Times New Roman" w:hAnsi="Times New Roman"/>
          <w:b/>
          <w:color w:val="000000" w:themeColor="text1"/>
          <w:lang w:val="en-US"/>
        </w:rPr>
        <w:tab/>
      </w:r>
      <w:r w:rsidRPr="00F16F3F">
        <w:rPr>
          <w:rFonts w:ascii="Times New Roman" w:hAnsi="Times New Roman"/>
          <w:b/>
          <w:color w:val="000000" w:themeColor="text1"/>
          <w:lang w:val="en-US"/>
        </w:rPr>
        <w:t>---</w:t>
      </w:r>
    </w:p>
    <w:p w14:paraId="2F900265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42B8BA47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               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en-US"/>
        </w:rPr>
        <w:t>|  Shapley</w:t>
      </w:r>
      <w:proofErr w:type="gramEnd"/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approach                                             </w:t>
      </w:r>
    </w:p>
    <w:p w14:paraId="43CF0A9D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--------------------+----------------------------------------------------------------</w:t>
      </w:r>
    </w:p>
    <w:p w14:paraId="78D6F42F" w14:textId="18C8D60F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en-US"/>
        </w:rPr>
        <w:t xml:space="preserve">     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Growth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        |        </w:t>
      </w:r>
      <w:r>
        <w:rPr>
          <w:rFonts w:ascii="Times New Roman" w:hAnsi="Times New Roman"/>
          <w:b/>
          <w:color w:val="000000" w:themeColor="text1"/>
          <w:lang w:val="fr-FR"/>
        </w:rPr>
        <w:tab/>
        <w:t xml:space="preserve">     </w:t>
      </w:r>
      <w:r w:rsidRPr="00F16F3F">
        <w:rPr>
          <w:rFonts w:ascii="Times New Roman" w:hAnsi="Times New Roman"/>
          <w:b/>
          <w:color w:val="000000" w:themeColor="text1"/>
          <w:lang w:val="fr-FR"/>
        </w:rPr>
        <w:t>0.173659        0.046125        0.069318        0.278001</w:t>
      </w:r>
    </w:p>
    <w:p w14:paraId="6962B664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    </w:t>
      </w:r>
      <w:proofErr w:type="gramStart"/>
      <w:r w:rsidRPr="00F16F3F">
        <w:rPr>
          <w:rFonts w:ascii="Times New Roman" w:hAnsi="Times New Roman"/>
          <w:b/>
          <w:color w:val="000000" w:themeColor="text1"/>
          <w:lang w:val="fr-FR"/>
        </w:rPr>
        <w:t>Redistribution  |</w:t>
      </w:r>
      <w:proofErr w:type="gram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     -0.028851        0.010816       -0.053318       -0.004385</w:t>
      </w:r>
    </w:p>
    <w:p w14:paraId="0AFC1C55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 -------------------------------------------------------------------------------------</w:t>
      </w:r>
    </w:p>
    <w:p w14:paraId="04D7A1FA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5F6DB708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0F138520" w14:textId="77777777" w:rsidR="00F16F3F" w:rsidRPr="00F16F3F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ab/>
        <w:t>* discutons</w:t>
      </w:r>
    </w:p>
    <w:p w14:paraId="26FA3AC1" w14:textId="0C9FECA1" w:rsidR="004F1F75" w:rsidRPr="004F1F75" w:rsidRDefault="00F16F3F" w:rsidP="00F16F3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Cette approche de Shapley est une approximation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lineaire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qui permet de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decomposer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des fonctions non additives. Elle mesure les effets de croissance pur (0.173659) et de redistribution pur (-0.028851). Le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residue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dans la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decomposition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de la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pauvrete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apparait donc nul d'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apres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le principe de cette </w:t>
      </w:r>
      <w:proofErr w:type="spellStart"/>
      <w:r w:rsidRPr="00F16F3F">
        <w:rPr>
          <w:rFonts w:ascii="Times New Roman" w:hAnsi="Times New Roman"/>
          <w:b/>
          <w:color w:val="000000" w:themeColor="text1"/>
          <w:lang w:val="fr-FR"/>
        </w:rPr>
        <w:t>methode</w:t>
      </w:r>
      <w:proofErr w:type="spellEnd"/>
      <w:r w:rsidRPr="00F16F3F">
        <w:rPr>
          <w:rFonts w:ascii="Times New Roman" w:hAnsi="Times New Roman"/>
          <w:b/>
          <w:color w:val="000000" w:themeColor="text1"/>
          <w:lang w:val="fr-FR"/>
        </w:rPr>
        <w:t xml:space="preserve"> de Shapley.</w:t>
      </w:r>
    </w:p>
    <w:p w14:paraId="68ACCAD6" w14:textId="77777777" w:rsidR="004F1F75" w:rsidRPr="004B26F1" w:rsidRDefault="004F1F75" w:rsidP="00394DDC">
      <w:pPr>
        <w:spacing w:after="0" w:line="240" w:lineRule="auto"/>
        <w:ind w:left="64" w:right="147" w:firstLine="350"/>
        <w:jc w:val="both"/>
        <w:rPr>
          <w:lang w:val="fr-FR"/>
        </w:rPr>
      </w:pPr>
    </w:p>
    <w:sectPr w:rsidR="004F1F75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gUAIsoD1iwAAAA="/>
  </w:docVars>
  <w:rsids>
    <w:rsidRoot w:val="004B26F1"/>
    <w:rsid w:val="00066C5D"/>
    <w:rsid w:val="00267C5E"/>
    <w:rsid w:val="00394DDC"/>
    <w:rsid w:val="00441112"/>
    <w:rsid w:val="004A4CCD"/>
    <w:rsid w:val="004B26F1"/>
    <w:rsid w:val="004F1F75"/>
    <w:rsid w:val="00545264"/>
    <w:rsid w:val="00697D7D"/>
    <w:rsid w:val="00757C4B"/>
    <w:rsid w:val="007B405A"/>
    <w:rsid w:val="00893B76"/>
    <w:rsid w:val="00920285"/>
    <w:rsid w:val="009C637F"/>
    <w:rsid w:val="00A73CD1"/>
    <w:rsid w:val="00AE4AFA"/>
    <w:rsid w:val="00DA07A7"/>
    <w:rsid w:val="00DA5D8B"/>
    <w:rsid w:val="00E874CE"/>
    <w:rsid w:val="00F16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2DC97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327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7</Pages>
  <Words>2240</Words>
  <Characters>12321</Characters>
  <Application>Microsoft Office Word</Application>
  <DocSecurity>0</DocSecurity>
  <Lines>102</Lines>
  <Paragraphs>2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oshiba</cp:lastModifiedBy>
  <cp:revision>13</cp:revision>
  <dcterms:created xsi:type="dcterms:W3CDTF">2018-03-19T17:34:00Z</dcterms:created>
  <dcterms:modified xsi:type="dcterms:W3CDTF">2021-03-23T23:54:00Z</dcterms:modified>
</cp:coreProperties>
</file>